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425B7DC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13414">
        <w:rPr>
          <w:sz w:val="24"/>
          <w:szCs w:val="24"/>
          <w:lang w:val="en-GB"/>
        </w:rPr>
        <w:t>Sou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243DE19"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00AC042C" w14:textId="77777777" w:rsidR="00413414" w:rsidRDefault="00413414" w:rsidP="007F3DC0">
      <w:pPr>
        <w:tabs>
          <w:tab w:val="left" w:pos="709"/>
        </w:tabs>
        <w:spacing w:line="240" w:lineRule="auto"/>
        <w:rPr>
          <w:rFonts w:cstheme="minorHAnsi"/>
          <w:sz w:val="24"/>
          <w:szCs w:val="24"/>
        </w:rPr>
      </w:pPr>
    </w:p>
    <w:p w14:paraId="69F185C2" w14:textId="77777777" w:rsidR="00413414" w:rsidRPr="005730FD" w:rsidRDefault="00413414" w:rsidP="00413414">
      <w:pPr>
        <w:tabs>
          <w:tab w:val="left" w:pos="709"/>
        </w:tabs>
        <w:spacing w:line="240" w:lineRule="auto"/>
        <w:rPr>
          <w:rFonts w:cstheme="minorHAnsi"/>
          <w:b/>
          <w:bCs/>
          <w:sz w:val="24"/>
          <w:szCs w:val="24"/>
        </w:rPr>
      </w:pPr>
      <w:r w:rsidRPr="005730FD">
        <w:rPr>
          <w:rFonts w:cstheme="minorHAnsi"/>
          <w:b/>
          <w:bCs/>
          <w:sz w:val="24"/>
          <w:szCs w:val="24"/>
        </w:rPr>
        <w:t>Witnesses</w:t>
      </w:r>
    </w:p>
    <w:p w14:paraId="71A55E0E" w14:textId="77777777" w:rsidR="00413414" w:rsidRDefault="00413414" w:rsidP="00413414">
      <w:pPr>
        <w:tabs>
          <w:tab w:val="left" w:pos="709"/>
        </w:tabs>
        <w:spacing w:line="240" w:lineRule="auto"/>
        <w:jc w:val="both"/>
        <w:rPr>
          <w:rFonts w:cstheme="minorHAnsi"/>
          <w:sz w:val="24"/>
          <w:szCs w:val="24"/>
        </w:rPr>
        <w:sectPr w:rsidR="00413414" w:rsidSect="007852D8">
          <w:type w:val="continuous"/>
          <w:pgSz w:w="11906" w:h="16838"/>
          <w:pgMar w:top="754" w:right="1440" w:bottom="1440" w:left="1440" w:header="283" w:footer="283" w:gutter="0"/>
          <w:cols w:space="708"/>
          <w:docGrid w:linePitch="360"/>
        </w:sectPr>
      </w:pPr>
    </w:p>
    <w:p w14:paraId="70164594" w14:textId="77777777" w:rsidR="00413414" w:rsidRDefault="00413414" w:rsidP="0041341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17840C5" w14:textId="77777777" w:rsidR="00413414" w:rsidRPr="007852D8" w:rsidRDefault="00413414" w:rsidP="00413414">
      <w:pPr>
        <w:tabs>
          <w:tab w:val="left" w:pos="284"/>
          <w:tab w:val="left" w:pos="567"/>
          <w:tab w:val="left" w:pos="709"/>
        </w:tabs>
        <w:spacing w:line="240" w:lineRule="auto"/>
        <w:rPr>
          <w:rFonts w:cstheme="minorHAnsi"/>
          <w:sz w:val="24"/>
          <w:szCs w:val="24"/>
          <w:u w:val="single"/>
        </w:rPr>
      </w:pPr>
    </w:p>
    <w:p w14:paraId="1D597EBD"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D5FE2D8"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28E2534" w14:textId="77777777" w:rsidR="00413414" w:rsidRDefault="00413414" w:rsidP="00413414">
      <w:pPr>
        <w:tabs>
          <w:tab w:val="left" w:pos="284"/>
          <w:tab w:val="left" w:pos="567"/>
          <w:tab w:val="left" w:pos="709"/>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236003A"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PRINT NAME</w:t>
      </w:r>
    </w:p>
    <w:p w14:paraId="3CB37DB9"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CEAF514" w14:textId="77777777" w:rsidR="00413414" w:rsidRDefault="00413414" w:rsidP="00413414">
      <w:pPr>
        <w:tabs>
          <w:tab w:val="left" w:pos="709"/>
          <w:tab w:val="left" w:pos="993"/>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6CC8D60E" w14:textId="77777777" w:rsidR="00413414" w:rsidRPr="005730FD"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FC8D676" w14:textId="77777777" w:rsidR="00413414" w:rsidRDefault="00413414" w:rsidP="00413414">
      <w:pPr>
        <w:spacing w:line="240" w:lineRule="auto"/>
        <w:rPr>
          <w:rFonts w:cstheme="minorHAnsi"/>
          <w:sz w:val="24"/>
          <w:szCs w:val="24"/>
        </w:rPr>
      </w:pPr>
    </w:p>
    <w:p w14:paraId="06D864FB" w14:textId="77777777" w:rsidR="00413414" w:rsidRDefault="00413414" w:rsidP="00413414">
      <w:pPr>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36A6AB41" w14:textId="77777777" w:rsidR="00413414" w:rsidRDefault="00413414" w:rsidP="0041341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304ADB0" w14:textId="77777777" w:rsidR="00413414" w:rsidRPr="007852D8" w:rsidRDefault="00413414" w:rsidP="00413414">
      <w:pPr>
        <w:tabs>
          <w:tab w:val="left" w:pos="284"/>
          <w:tab w:val="left" w:pos="567"/>
          <w:tab w:val="left" w:pos="709"/>
        </w:tabs>
        <w:spacing w:line="240" w:lineRule="auto"/>
        <w:rPr>
          <w:rFonts w:cstheme="minorHAnsi"/>
          <w:sz w:val="24"/>
          <w:szCs w:val="24"/>
          <w:u w:val="single"/>
        </w:rPr>
      </w:pPr>
    </w:p>
    <w:p w14:paraId="558800F1"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D990CBE"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538AC424" w14:textId="77777777" w:rsidR="00413414" w:rsidRDefault="00413414" w:rsidP="00413414">
      <w:pPr>
        <w:tabs>
          <w:tab w:val="left" w:pos="284"/>
          <w:tab w:val="left" w:pos="567"/>
          <w:tab w:val="left" w:pos="709"/>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D93813B"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PRINT NAME</w:t>
      </w:r>
    </w:p>
    <w:p w14:paraId="6ED17A57"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54F4780" w14:textId="77777777" w:rsidR="00413414" w:rsidRDefault="00413414" w:rsidP="00413414">
      <w:pPr>
        <w:tabs>
          <w:tab w:val="left" w:pos="709"/>
          <w:tab w:val="left" w:pos="993"/>
        </w:tabs>
        <w:spacing w:line="240" w:lineRule="auto"/>
        <w:rPr>
          <w:rFonts w:cstheme="minorHAnsi"/>
          <w:sz w:val="24"/>
          <w:szCs w:val="24"/>
        </w:rPr>
        <w:sectPr w:rsidR="00413414" w:rsidSect="007852D8">
          <w:type w:val="continuous"/>
          <w:pgSz w:w="11906" w:h="16838"/>
          <w:pgMar w:top="1328" w:right="1440" w:bottom="388" w:left="1440" w:header="283" w:footer="708" w:gutter="0"/>
          <w:cols w:space="708"/>
          <w:docGrid w:linePitch="360"/>
        </w:sectPr>
      </w:pPr>
    </w:p>
    <w:p w14:paraId="7D76E8EA" w14:textId="77777777" w:rsidR="00413414" w:rsidRPr="007F3DC0" w:rsidRDefault="00413414" w:rsidP="00413414">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06B1ADB7" w14:textId="77777777" w:rsidR="00413414" w:rsidRDefault="00413414" w:rsidP="007F3DC0">
      <w:pPr>
        <w:tabs>
          <w:tab w:val="left" w:pos="709"/>
        </w:tabs>
        <w:spacing w:line="240" w:lineRule="auto"/>
        <w:rPr>
          <w:rFonts w:cstheme="minorHAnsi"/>
          <w:sz w:val="24"/>
          <w:szCs w:val="24"/>
        </w:rPr>
      </w:pPr>
    </w:p>
    <w:sectPr w:rsidR="00413414"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A989E" w14:textId="77777777" w:rsidR="00675178" w:rsidRDefault="00675178" w:rsidP="00CB37D9">
      <w:pPr>
        <w:spacing w:after="0" w:line="240" w:lineRule="auto"/>
      </w:pPr>
      <w:r>
        <w:separator/>
      </w:r>
    </w:p>
  </w:endnote>
  <w:endnote w:type="continuationSeparator" w:id="0">
    <w:p w14:paraId="264D04CE" w14:textId="77777777" w:rsidR="00675178" w:rsidRDefault="0067517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51842" w14:textId="77777777" w:rsidR="00DE378C" w:rsidRDefault="00DE3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F0D1A3" w:rsidR="00CB37D9" w:rsidRPr="00DE378C" w:rsidRDefault="00CB37D9" w:rsidP="00DE37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07F93" w14:textId="77777777" w:rsidR="00DE378C" w:rsidRDefault="00DE3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8FC96" w14:textId="77777777" w:rsidR="00675178" w:rsidRDefault="00675178" w:rsidP="00CB37D9">
      <w:pPr>
        <w:spacing w:after="0" w:line="240" w:lineRule="auto"/>
      </w:pPr>
      <w:r>
        <w:separator/>
      </w:r>
    </w:p>
  </w:footnote>
  <w:footnote w:type="continuationSeparator" w:id="0">
    <w:p w14:paraId="56225F6F" w14:textId="77777777" w:rsidR="00675178" w:rsidRDefault="0067517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DD72B" w14:textId="77777777" w:rsidR="00DE378C" w:rsidRDefault="00DE37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D495895" w:rsidR="00AD6FC0" w:rsidRPr="00DE378C" w:rsidRDefault="00AD6FC0" w:rsidP="00DE37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6D854" w14:textId="77777777" w:rsidR="00DE378C" w:rsidRDefault="00DE37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75178"/>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DE37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50</Words>
  <Characters>2566</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